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05BC" w:rsidRPr="000305BC" w:rsidRDefault="00797532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48"/>
          <w:szCs w:val="48"/>
        </w:rPr>
      </w:pPr>
      <w:r>
        <w:rPr>
          <w:rFonts w:ascii="Times New Roman" w:hAnsi="Times New Roman" w:cs="Times New Roman"/>
          <w:b/>
          <w:bCs/>
          <w:color w:val="000000"/>
          <w:sz w:val="48"/>
          <w:szCs w:val="48"/>
        </w:rPr>
        <w:t>NANDHA COLLEGE OF TECHNOLOGY</w:t>
      </w:r>
    </w:p>
    <w:p w:rsid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40"/>
          <w:szCs w:val="40"/>
        </w:rPr>
      </w:pPr>
      <w:r>
        <w:rPr>
          <w:rFonts w:ascii="Times New Roman" w:hAnsi="Times New Roman" w:cs="Times New Roman"/>
          <w:b/>
          <w:bCs/>
          <w:color w:val="000000"/>
          <w:sz w:val="40"/>
          <w:szCs w:val="40"/>
        </w:rPr>
        <w:t>ERODE- 638 052</w:t>
      </w:r>
    </w:p>
    <w:p w:rsidR="000305BC" w:rsidRPr="00E66A5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color w:val="000000"/>
          <w:sz w:val="40"/>
          <w:szCs w:val="40"/>
        </w:rPr>
        <w:drawing>
          <wp:anchor distT="0" distB="0" distL="114300" distR="114300" simplePos="0" relativeHeight="251646976" behindDoc="0" locked="0" layoutInCell="1" allowOverlap="1">
            <wp:simplePos x="0" y="0"/>
            <wp:positionH relativeFrom="column">
              <wp:posOffset>1934114</wp:posOffset>
            </wp:positionH>
            <wp:positionV relativeFrom="paragraph">
              <wp:posOffset>233009</wp:posOffset>
            </wp:positionV>
            <wp:extent cx="2085795" cy="1345720"/>
            <wp:effectExtent l="1905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795" cy="1345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3134F" w:rsidRDefault="0093134F" w:rsidP="000C3582">
      <w:pPr>
        <w:jc w:val="center"/>
      </w:pPr>
    </w:p>
    <w:p w:rsidR="000305BC" w:rsidRDefault="000305BC" w:rsidP="000C3582">
      <w:pPr>
        <w:jc w:val="center"/>
      </w:pPr>
    </w:p>
    <w:p w:rsidR="000305BC" w:rsidRDefault="000305BC" w:rsidP="000C3582">
      <w:pPr>
        <w:jc w:val="center"/>
      </w:pPr>
    </w:p>
    <w:p w:rsid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:rsid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:rsid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:rsidR="000305BC" w:rsidRPr="00E66A5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</w:p>
    <w:p w:rsidR="000305BC" w:rsidRP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6"/>
          <w:szCs w:val="36"/>
        </w:rPr>
      </w:pPr>
      <w:r w:rsidRPr="000305BC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DEPARTMENT OF </w:t>
      </w:r>
      <w:r w:rsidR="00762DD2">
        <w:rPr>
          <w:rFonts w:ascii="Times New Roman" w:hAnsi="Times New Roman" w:cs="Times New Roman"/>
          <w:b/>
          <w:bCs/>
          <w:color w:val="000000"/>
          <w:sz w:val="36"/>
          <w:szCs w:val="36"/>
        </w:rPr>
        <w:t>INFORMATION TECHNOLOGY</w:t>
      </w:r>
    </w:p>
    <w:p w:rsidR="000305BC" w:rsidRDefault="000305BC" w:rsidP="000C3582">
      <w:pPr>
        <w:jc w:val="center"/>
      </w:pPr>
    </w:p>
    <w:p w:rsidR="000305BC" w:rsidRPr="00E66A5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762DD2" w:rsidRDefault="00CF35D2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2"/>
          <w:szCs w:val="36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6"/>
        </w:rPr>
        <w:t>IT3401</w:t>
      </w:r>
      <w:r w:rsidR="00E66A5C">
        <w:rPr>
          <w:rFonts w:ascii="Times New Roman" w:hAnsi="Times New Roman" w:cs="Times New Roman"/>
          <w:b/>
          <w:bCs/>
          <w:color w:val="000000"/>
          <w:sz w:val="32"/>
          <w:szCs w:val="36"/>
        </w:rPr>
        <w:t>–</w:t>
      </w:r>
      <w:r>
        <w:rPr>
          <w:rFonts w:ascii="Times New Roman" w:hAnsi="Times New Roman" w:cs="Times New Roman"/>
          <w:b/>
          <w:bCs/>
          <w:color w:val="000000"/>
          <w:sz w:val="32"/>
          <w:szCs w:val="36"/>
        </w:rPr>
        <w:t xml:space="preserve"> WEB ESSENTIALS</w:t>
      </w:r>
    </w:p>
    <w:p w:rsidR="00E66A5C" w:rsidRPr="000305BC" w:rsidRDefault="000D537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8"/>
          <w:szCs w:val="36"/>
        </w:rPr>
      </w:pPr>
      <w:r>
        <w:rPr>
          <w:rFonts w:ascii="Times New Roman" w:hAnsi="Times New Roman" w:cs="Times New Roman"/>
          <w:color w:val="000000"/>
          <w:sz w:val="28"/>
          <w:szCs w:val="36"/>
        </w:rPr>
        <w:t>(Regulations 20</w:t>
      </w:r>
      <w:r w:rsidR="00E66A5C">
        <w:rPr>
          <w:rFonts w:ascii="Times New Roman" w:hAnsi="Times New Roman" w:cs="Times New Roman"/>
          <w:color w:val="000000"/>
          <w:sz w:val="28"/>
          <w:szCs w:val="36"/>
        </w:rPr>
        <w:t>21</w:t>
      </w:r>
      <w:r w:rsidR="000305BC" w:rsidRPr="000305BC">
        <w:rPr>
          <w:rFonts w:ascii="Times New Roman" w:hAnsi="Times New Roman" w:cs="Times New Roman"/>
          <w:color w:val="000000"/>
          <w:sz w:val="28"/>
          <w:szCs w:val="36"/>
        </w:rPr>
        <w:t>)</w:t>
      </w:r>
    </w:p>
    <w:p w:rsidR="000305BC" w:rsidRPr="00E66A5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:rsidR="000305BC" w:rsidRDefault="000305BC" w:rsidP="000C3582">
      <w:pPr>
        <w:jc w:val="center"/>
      </w:pPr>
    </w:p>
    <w:p w:rsidR="000305BC" w:rsidRPr="000305BC" w:rsidRDefault="00E66A5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FOURTH</w:t>
      </w:r>
      <w:r w:rsidR="000305BC" w:rsidRPr="000305BC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 SEMESTER</w:t>
      </w:r>
    </w:p>
    <w:p w:rsidR="000305BC" w:rsidRPr="000305BC" w:rsidRDefault="000D537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/>
          <w:sz w:val="32"/>
          <w:szCs w:val="32"/>
        </w:rPr>
        <w:t>(ACADEMIC YEAR 202</w:t>
      </w:r>
      <w:r w:rsidR="006D3E05">
        <w:rPr>
          <w:rFonts w:ascii="Times New Roman" w:hAnsi="Times New Roman" w:cs="Times New Roman"/>
          <w:color w:val="000000"/>
          <w:sz w:val="32"/>
          <w:szCs w:val="32"/>
        </w:rPr>
        <w:t>2</w:t>
      </w:r>
      <w:r w:rsidR="001654C8">
        <w:rPr>
          <w:rFonts w:ascii="Times New Roman" w:hAnsi="Times New Roman" w:cs="Times New Roman"/>
          <w:color w:val="000000"/>
          <w:sz w:val="32"/>
          <w:szCs w:val="32"/>
        </w:rPr>
        <w:t>-2</w:t>
      </w:r>
      <w:r w:rsidR="006D3E05">
        <w:rPr>
          <w:rFonts w:ascii="Times New Roman" w:hAnsi="Times New Roman" w:cs="Times New Roman"/>
          <w:color w:val="000000"/>
          <w:sz w:val="32"/>
          <w:szCs w:val="32"/>
        </w:rPr>
        <w:t>3</w:t>
      </w:r>
      <w:r w:rsidR="000305BC" w:rsidRPr="000305BC">
        <w:rPr>
          <w:rFonts w:ascii="Times New Roman" w:hAnsi="Times New Roman" w:cs="Times New Roman"/>
          <w:color w:val="000000"/>
          <w:sz w:val="32"/>
          <w:szCs w:val="32"/>
        </w:rPr>
        <w:t>)</w:t>
      </w:r>
    </w:p>
    <w:p w:rsidR="000305BC" w:rsidRPr="0043027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0305BC" w:rsidRDefault="000305B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sz w:val="24"/>
          <w:szCs w:val="24"/>
        </w:rPr>
      </w:pPr>
    </w:p>
    <w:p w:rsidR="000305BC" w:rsidRDefault="00E66A5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/>
          <w:iCs/>
          <w:color w:val="000000"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i/>
          <w:iCs/>
          <w:color w:val="000000"/>
          <w:sz w:val="40"/>
          <w:szCs w:val="40"/>
          <w:u w:val="single"/>
        </w:rPr>
        <w:t>ASSIGNMENT / CASE STUDY REPORT – I</w:t>
      </w:r>
    </w:p>
    <w:p w:rsidR="00E66A5C" w:rsidRPr="00E66A5C" w:rsidRDefault="00E66A5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/>
          <w:iCs/>
          <w:color w:val="000000"/>
          <w:sz w:val="24"/>
          <w:szCs w:val="24"/>
          <w:u w:val="single"/>
        </w:rPr>
      </w:pPr>
    </w:p>
    <w:p w:rsidR="000305BC" w:rsidRDefault="00CF35D2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Cs/>
          <w:color w:val="000000"/>
          <w:sz w:val="40"/>
          <w:szCs w:val="40"/>
        </w:rPr>
      </w:pPr>
      <w:r>
        <w:rPr>
          <w:rFonts w:ascii="Times New Roman" w:hAnsi="Times New Roman" w:cs="Times New Roman"/>
          <w:b/>
          <w:bCs/>
          <w:iCs/>
          <w:color w:val="000000"/>
          <w:sz w:val="40"/>
          <w:szCs w:val="40"/>
        </w:rPr>
        <w:t>HTML &amp; CSS PROGRAMS</w:t>
      </w:r>
    </w:p>
    <w:p w:rsidR="0080680F" w:rsidRPr="0043027C" w:rsidRDefault="0080680F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</w:pPr>
    </w:p>
    <w:p w:rsidR="00E66A5C" w:rsidRPr="00E66A5C" w:rsidRDefault="00E66A5C" w:rsidP="000C3582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iCs/>
          <w:color w:val="000000"/>
          <w:sz w:val="24"/>
          <w:szCs w:val="24"/>
        </w:rPr>
      </w:pP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4060"/>
        <w:gridCol w:w="4446"/>
      </w:tblGrid>
      <w:tr w:rsidR="000305BC" w:rsidTr="00022332">
        <w:trPr>
          <w:trHeight w:val="633"/>
        </w:trPr>
        <w:tc>
          <w:tcPr>
            <w:tcW w:w="4060" w:type="dxa"/>
            <w:vAlign w:val="center"/>
          </w:tcPr>
          <w:p w:rsidR="000305BC" w:rsidRDefault="001654C8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REGISTER NUMBER</w:t>
            </w:r>
          </w:p>
        </w:tc>
        <w:tc>
          <w:tcPr>
            <w:tcW w:w="4446" w:type="dxa"/>
          </w:tcPr>
          <w:p w:rsidR="000305BC" w:rsidRPr="002875BF" w:rsidRDefault="002875BF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</w:rPr>
            </w:pPr>
            <w:r w:rsidRPr="002875BF"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</w:rPr>
              <w:t>732121205016</w:t>
            </w:r>
          </w:p>
        </w:tc>
      </w:tr>
      <w:tr w:rsidR="000305BC" w:rsidTr="00022332">
        <w:trPr>
          <w:trHeight w:val="633"/>
        </w:trPr>
        <w:tc>
          <w:tcPr>
            <w:tcW w:w="4060" w:type="dxa"/>
            <w:vAlign w:val="center"/>
          </w:tcPr>
          <w:p w:rsidR="000305BC" w:rsidRDefault="001654C8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  <w:u w:val="single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NAME  OF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 xml:space="preserve"> THE STUDENT</w:t>
            </w:r>
          </w:p>
        </w:tc>
        <w:tc>
          <w:tcPr>
            <w:tcW w:w="4446" w:type="dxa"/>
          </w:tcPr>
          <w:p w:rsidR="000305BC" w:rsidRPr="002875BF" w:rsidRDefault="002875BF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</w:rPr>
            </w:pPr>
            <w:r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</w:rPr>
              <w:t>C.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</w:rPr>
              <w:t>K.DHARUN</w:t>
            </w:r>
            <w:proofErr w:type="gramEnd"/>
          </w:p>
        </w:tc>
      </w:tr>
      <w:tr w:rsidR="0043027C" w:rsidTr="00022332">
        <w:trPr>
          <w:trHeight w:val="633"/>
        </w:trPr>
        <w:tc>
          <w:tcPr>
            <w:tcW w:w="4060" w:type="dxa"/>
            <w:vAlign w:val="center"/>
          </w:tcPr>
          <w:p w:rsidR="0043027C" w:rsidRDefault="0043027C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 ON</w:t>
            </w:r>
            <w:proofErr w:type="gramEnd"/>
          </w:p>
        </w:tc>
        <w:tc>
          <w:tcPr>
            <w:tcW w:w="4446" w:type="dxa"/>
          </w:tcPr>
          <w:p w:rsidR="0043027C" w:rsidRDefault="00D17B0A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  <w:u w:val="single"/>
              </w:rPr>
              <w:t>10.03.2023</w:t>
            </w:r>
          </w:p>
        </w:tc>
      </w:tr>
      <w:tr w:rsidR="00E66A5C" w:rsidTr="00022332">
        <w:trPr>
          <w:trHeight w:val="633"/>
        </w:trPr>
        <w:tc>
          <w:tcPr>
            <w:tcW w:w="4060" w:type="dxa"/>
            <w:vAlign w:val="center"/>
          </w:tcPr>
          <w:p w:rsidR="00E66A5C" w:rsidRDefault="00E66A5C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MARKS OBTAINED</w:t>
            </w:r>
          </w:p>
        </w:tc>
        <w:tc>
          <w:tcPr>
            <w:tcW w:w="4446" w:type="dxa"/>
          </w:tcPr>
          <w:p w:rsidR="00E66A5C" w:rsidRDefault="00E66A5C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  <w:u w:val="single"/>
              </w:rPr>
            </w:pPr>
          </w:p>
        </w:tc>
      </w:tr>
      <w:tr w:rsidR="00E66A5C" w:rsidTr="00022332">
        <w:trPr>
          <w:trHeight w:val="633"/>
        </w:trPr>
        <w:tc>
          <w:tcPr>
            <w:tcW w:w="4060" w:type="dxa"/>
            <w:vAlign w:val="center"/>
          </w:tcPr>
          <w:p w:rsidR="00E66A5C" w:rsidRDefault="00E66A5C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8"/>
                <w:szCs w:val="28"/>
              </w:rPr>
              <w:t>STAFF SIGN WITH DATE</w:t>
            </w:r>
          </w:p>
        </w:tc>
        <w:tc>
          <w:tcPr>
            <w:tcW w:w="4446" w:type="dxa"/>
          </w:tcPr>
          <w:p w:rsidR="00E66A5C" w:rsidRDefault="00E66A5C" w:rsidP="000C358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iCs/>
                <w:color w:val="000000"/>
                <w:sz w:val="48"/>
                <w:szCs w:val="48"/>
                <w:u w:val="single"/>
              </w:rPr>
            </w:pPr>
          </w:p>
        </w:tc>
      </w:tr>
    </w:tbl>
    <w:p w:rsidR="006926EB" w:rsidRDefault="006926EB" w:rsidP="006926EB">
      <w:pPr>
        <w:tabs>
          <w:tab w:val="left" w:pos="6090"/>
        </w:tabs>
        <w:spacing w:line="36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6926EB">
        <w:rPr>
          <w:rFonts w:ascii="Times New Roman" w:hAnsi="Times New Roman" w:cs="Times New Roman"/>
          <w:b/>
          <w:bCs/>
          <w:sz w:val="52"/>
          <w:szCs w:val="52"/>
        </w:rPr>
        <w:lastRenderedPageBreak/>
        <w:t>A GOOGLE WEBPAGE CLONE</w:t>
      </w:r>
    </w:p>
    <w:p w:rsidR="00CF35D2" w:rsidRDefault="00CF35D2" w:rsidP="006F1EBC">
      <w:pPr>
        <w:tabs>
          <w:tab w:val="left" w:pos="6090"/>
        </w:tabs>
        <w:spacing w:line="360" w:lineRule="auto"/>
        <w:jc w:val="right"/>
        <w:rPr>
          <w:rFonts w:ascii="Times New Roman" w:hAnsi="Times New Roman" w:cs="Times New Roman"/>
          <w:b/>
          <w:bCs/>
          <w:sz w:val="52"/>
          <w:szCs w:val="52"/>
        </w:rPr>
      </w:pPr>
    </w:p>
    <w:p w:rsidR="00CF35D2" w:rsidRDefault="00CF35D2" w:rsidP="006F1EBC">
      <w:pPr>
        <w:tabs>
          <w:tab w:val="left" w:pos="7328"/>
          <w:tab w:val="right" w:pos="9720"/>
        </w:tabs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HTML CODE:</w:t>
      </w:r>
      <w:r w:rsidR="006F1EBC">
        <w:rPr>
          <w:rFonts w:ascii="Times New Roman" w:hAnsi="Times New Roman" w:cs="Times New Roman"/>
          <w:b/>
          <w:bCs/>
          <w:sz w:val="32"/>
          <w:szCs w:val="32"/>
        </w:rPr>
        <w:tab/>
      </w:r>
      <w:r w:rsidR="006F1EBC">
        <w:rPr>
          <w:rFonts w:ascii="Times New Roman" w:hAnsi="Times New Roman" w:cs="Times New Roman"/>
          <w:b/>
          <w:bCs/>
          <w:sz w:val="32"/>
          <w:szCs w:val="32"/>
        </w:rPr>
        <w:tab/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FFFF"/>
          <w:sz w:val="24"/>
          <w:szCs w:val="24"/>
          <w:highlight w:val="blue"/>
          <w:lang w:val="en-IN"/>
        </w:rPr>
        <w:t>&lt;!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DOCTYPE html</w:t>
      </w:r>
      <w:r w:rsidRPr="001F48B5">
        <w:rPr>
          <w:rFonts w:ascii="Times New Roman" w:hAnsi="Times New Roman" w:cs="Times New Roman"/>
          <w:color w:val="00FFFF"/>
          <w:sz w:val="24"/>
          <w:szCs w:val="24"/>
          <w:highlight w:val="blu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tml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ead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title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My Google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title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link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href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style1.css"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type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text/</w:t>
      </w:r>
      <w:proofErr w:type="spellStart"/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css</w:t>
      </w:r>
      <w:proofErr w:type="spellEnd"/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rel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stylesheet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ead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body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div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main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div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google-logo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img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src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= 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https://storage.googleapis.com/gd-wagtail-prod-assets/original_images/evolving_google_identity_share.jpg"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width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320"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height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240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/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div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div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buttons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button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Google Search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button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button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I'm Feeling Lucky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button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div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div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search-bar-outer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input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type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text"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div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div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</w:t>
      </w:r>
      <w:proofErr w:type="spellStart"/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SignInButton</w:t>
      </w:r>
      <w:proofErr w:type="spellEnd"/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button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Sign In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button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div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div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app-logo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img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src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index.png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div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ul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</w:t>
      </w:r>
      <w:proofErr w:type="spellStart"/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img</w:t>
      </w:r>
      <w:proofErr w:type="spellEnd"/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-gm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li</w:t>
      </w:r>
      <w:proofErr w:type="gramStart"/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gramEnd"/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a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href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https://www.google.com/gmail/about/#"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c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Gmail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a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li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li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a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href</w:t>
      </w:r>
      <w:proofErr w:type="spellEnd"/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https://www.google.co.in/imghp?hl=en&amp;tab=wi&amp;ogbl"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lass</w:t>
      </w:r>
      <w:r w:rsidRPr="001F48B5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1F48B5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c"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Images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a&gt;</w:t>
      </w:r>
      <w:r w:rsidRPr="001F48B5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li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</w:t>
      </w:r>
      <w:proofErr w:type="spellStart"/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ul</w:t>
      </w:r>
      <w:proofErr w:type="spellEnd"/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div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body&gt;</w:t>
      </w:r>
    </w:p>
    <w:p w:rsidR="001F48B5" w:rsidRPr="001F48B5" w:rsidRDefault="001F48B5" w:rsidP="001F48B5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1F48B5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tml&gt;</w:t>
      </w:r>
    </w:p>
    <w:p w:rsidR="001F48B5" w:rsidRPr="00CF35D2" w:rsidRDefault="001F48B5" w:rsidP="006F1EBC">
      <w:pPr>
        <w:tabs>
          <w:tab w:val="left" w:pos="7328"/>
          <w:tab w:val="right" w:pos="9720"/>
        </w:tabs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:rsidR="001F48B5" w:rsidRDefault="001F48B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:rsidR="00074141" w:rsidRDefault="0007414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:rsidR="005F4645" w:rsidRDefault="005F4645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5F4645">
        <w:rPr>
          <w:rFonts w:ascii="Times New Roman" w:hAnsi="Times New Roman" w:cs="Times New Roman"/>
          <w:b/>
          <w:bCs/>
          <w:sz w:val="32"/>
          <w:szCs w:val="32"/>
        </w:rPr>
        <w:lastRenderedPageBreak/>
        <w:t>CSS CODE:</w:t>
      </w:r>
    </w:p>
    <w:p w:rsidR="007D2BEC" w:rsidRDefault="007D2BEC" w:rsidP="007D2BEC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</w:pP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.</w:t>
      </w:r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main</w:t>
      </w:r>
      <w:proofErr w:type="gramEnd"/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position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absolute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gramStart"/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top 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proofErr w:type="gramEnd"/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0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gramStart"/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width 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proofErr w:type="gramEnd"/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100%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height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50%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.</w:t>
      </w:r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google</w:t>
      </w:r>
      <w:proofErr w:type="gramEnd"/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-logo</w:t>
      </w:r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margin-top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10em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text-align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center</w:t>
      </w:r>
      <w:proofErr w:type="spellEnd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margin-bottom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5em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.</w:t>
      </w:r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google</w:t>
      </w:r>
      <w:proofErr w:type="gramEnd"/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-logo</w:t>
      </w:r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img</w:t>
      </w:r>
      <w:proofErr w:type="spellEnd"/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width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50%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height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auto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.</w:t>
      </w:r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search</w:t>
      </w:r>
      <w:proofErr w:type="gramEnd"/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-bar-outer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position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relative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text-align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center</w:t>
      </w:r>
      <w:proofErr w:type="spellEnd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ttom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150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.</w:t>
      </w:r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search</w:t>
      </w:r>
      <w:proofErr w:type="gramEnd"/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-bar-outer</w:t>
      </w:r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input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height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50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width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520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-radius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25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padding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20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1px solid #ccc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x-shadow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1px 2px 3px #ddd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.</w:t>
      </w:r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buttons</w:t>
      </w:r>
      <w:proofErr w:type="gramEnd"/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position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relative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text-align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center</w:t>
      </w:r>
      <w:proofErr w:type="spellEnd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ttom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40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.</w:t>
      </w:r>
      <w:r w:rsidRPr="007D2BEC">
        <w:rPr>
          <w:rFonts w:ascii="Times New Roman" w:hAnsi="Times New Roman" w:cs="Times New Roman"/>
          <w:color w:val="00FF80"/>
          <w:sz w:val="24"/>
          <w:szCs w:val="24"/>
          <w:highlight w:val="white"/>
          <w:lang w:val="en-IN"/>
        </w:rPr>
        <w:t>buttons</w:t>
      </w:r>
      <w:proofErr w:type="gramEnd"/>
      <w:r w:rsidRPr="007D2BEC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button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margin-left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8px</w:t>
      </w:r>
      <w:r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-radius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2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cursor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pointer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font-family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Arial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font-size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13px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#757575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7D2BEC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1px solid #eee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074141" w:rsidRP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7D2BEC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font-weight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7D2BEC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600</w:t>
      </w:r>
      <w:r w:rsidRPr="007D2BEC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074141" w:rsidRDefault="00074141">
      <w:pPr>
        <w:rPr>
          <w:rFonts w:ascii="Times New Roman" w:eastAsia="Times New Roman" w:hAnsi="Times New Roman" w:cs="Times New Roman"/>
          <w:color w:val="0000FF"/>
          <w:sz w:val="24"/>
          <w:szCs w:val="24"/>
          <w:lang w:val="en-IN" w:eastAsia="en-IN"/>
        </w:rPr>
      </w:pPr>
    </w:p>
    <w:p w:rsidR="00772FD9" w:rsidRPr="00B34621" w:rsidRDefault="006234B1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34621"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anchor distT="0" distB="0" distL="114300" distR="114300" simplePos="0" relativeHeight="251651072" behindDoc="0" locked="0" layoutInCell="1" allowOverlap="1" wp14:anchorId="2806AA70">
            <wp:simplePos x="0" y="0"/>
            <wp:positionH relativeFrom="column">
              <wp:posOffset>-76200</wp:posOffset>
            </wp:positionH>
            <wp:positionV relativeFrom="paragraph">
              <wp:posOffset>530860</wp:posOffset>
            </wp:positionV>
            <wp:extent cx="6172200" cy="2806700"/>
            <wp:effectExtent l="838200" t="114300" r="114300" b="184150"/>
            <wp:wrapThrough wrapText="bothSides">
              <wp:wrapPolygon edited="0">
                <wp:start x="-467" y="-880"/>
                <wp:lineTo x="-467" y="15833"/>
                <wp:lineTo x="-2933" y="15833"/>
                <wp:lineTo x="-2933" y="18179"/>
                <wp:lineTo x="-2467" y="18179"/>
                <wp:lineTo x="-2467" y="20525"/>
                <wp:lineTo x="-1267" y="20525"/>
                <wp:lineTo x="-1267" y="21844"/>
                <wp:lineTo x="-67" y="22871"/>
                <wp:lineTo x="21533" y="22871"/>
                <wp:lineTo x="21933" y="20671"/>
                <wp:lineTo x="21933" y="-880"/>
                <wp:lineTo x="-467" y="-88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806700"/>
                    </a:xfrm>
                    <a:prstGeom prst="rect">
                      <a:avLst/>
                    </a:prstGeom>
                    <a:ln w="127000" cap="rnd">
                      <a:solidFill>
                        <a:srgbClr val="FFFFFF"/>
                      </a:solidFill>
                    </a:ln>
                    <a:effectLst>
                      <a:outerShdw blurRad="76200" dist="95250" dir="10500000" sx="97000" sy="23000" kx="900000" algn="br" rotWithShape="0">
                        <a:srgbClr val="000000">
                          <a:alpha val="2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anchor>
        </w:drawing>
      </w:r>
      <w:r w:rsidR="00B34621" w:rsidRPr="00B34621">
        <w:rPr>
          <w:rFonts w:ascii="Times New Roman" w:hAnsi="Times New Roman" w:cs="Times New Roman"/>
          <w:b/>
          <w:bCs/>
          <w:sz w:val="32"/>
          <w:szCs w:val="32"/>
        </w:rPr>
        <w:t>OUTPUT:</w:t>
      </w:r>
      <w:r w:rsidR="00BE64F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772FD9" w:rsidRDefault="006234B1" w:rsidP="00892BE9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6234B1">
        <w:rPr>
          <w:rFonts w:ascii="Times New Roman" w:hAnsi="Times New Roman" w:cs="Times New Roman"/>
          <w:b/>
          <w:bCs/>
          <w:sz w:val="48"/>
          <w:szCs w:val="48"/>
        </w:rPr>
        <w:t>CREATE A GOOGLE FORM</w:t>
      </w:r>
    </w:p>
    <w:p w:rsidR="00DA2A97" w:rsidRDefault="00274F6C" w:rsidP="00892BE9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:rsidR="006234B1" w:rsidRDefault="00892BE9" w:rsidP="00892BE9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892BE9">
        <w:rPr>
          <w:rFonts w:ascii="Times New Roman" w:hAnsi="Times New Roman" w:cs="Times New Roman"/>
          <w:b/>
          <w:bCs/>
          <w:sz w:val="32"/>
          <w:szCs w:val="32"/>
        </w:rPr>
        <w:t>HTML CODE:</w:t>
      </w:r>
    </w:p>
    <w:p w:rsidR="00B16C56" w:rsidRPr="00892BE9" w:rsidRDefault="00B16C56" w:rsidP="00892BE9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FFFF"/>
          <w:sz w:val="20"/>
          <w:szCs w:val="20"/>
          <w:highlight w:val="blue"/>
          <w:lang w:val="en-IN"/>
        </w:rPr>
        <w:t>&lt;!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DOCTYPE  html</w:t>
      </w:r>
      <w:proofErr w:type="gramEnd"/>
      <w:r>
        <w:rPr>
          <w:rFonts w:ascii="Courier New" w:hAnsi="Courier New" w:cs="Courier New"/>
          <w:color w:val="00FFFF"/>
          <w:sz w:val="20"/>
          <w:szCs w:val="20"/>
          <w:highlight w:val="blu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html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body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bgcol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</w:t>
      </w:r>
      <w:proofErr w:type="spellStart"/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lightblue</w:t>
      </w:r>
      <w:proofErr w:type="spellEnd"/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FFFF80"/>
          <w:sz w:val="20"/>
          <w:szCs w:val="20"/>
          <w:highlight w:val="white"/>
          <w:lang w:val="en-IN"/>
        </w:rPr>
        <w:t>&lt;centre&gt;&lt;/centre&gt;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img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src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https://th.bing.com/th/id/OIP.w5Lr9lLEB-9Ft3W07qXPYQHaFF?w=260&amp;h=180&amp;c=7&amp;r=0&amp;o=5&amp;pid=1.7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Courier New" w:hAnsi="Courier New" w:cs="Courier New"/>
          <w:color w:val="FFFF80"/>
          <w:sz w:val="20"/>
          <w:szCs w:val="20"/>
          <w:highlight w:val="white"/>
          <w:lang w:val="en-IN"/>
        </w:rPr>
        <w:t>&lt;/centre&gt;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body&gt;&lt;br&gt;&lt;b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FFFF80"/>
          <w:sz w:val="20"/>
          <w:szCs w:val="20"/>
          <w:highlight w:val="white"/>
          <w:lang w:val="en-IN"/>
        </w:rPr>
        <w:t>&lt;centre&gt;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</w:t>
      </w:r>
      <w:proofErr w:type="gramStart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head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class</w:t>
      </w:r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h1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STUDENT GOOGLE FORM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head&gt;</w:t>
      </w:r>
      <w:r>
        <w:rPr>
          <w:rFonts w:ascii="Courier New" w:hAnsi="Courier New" w:cs="Courier New"/>
          <w:color w:val="FFFF80"/>
          <w:sz w:val="20"/>
          <w:szCs w:val="20"/>
          <w:highlight w:val="white"/>
          <w:lang w:val="en-IN"/>
        </w:rPr>
        <w:t>&lt;/centre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itl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Student Form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itle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link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hre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style2.css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/</w:t>
      </w:r>
      <w:proofErr w:type="spellStart"/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css</w:t>
      </w:r>
      <w:proofErr w:type="spellEnd"/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re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styleshee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form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able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Name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b&gt;&lt;/td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Reg .NO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Date </w:t>
      </w:r>
      <w:proofErr w:type="spellStart"/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oF</w:t>
      </w:r>
      <w:proofErr w:type="spellEnd"/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Birth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form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ac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ate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nam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.O.B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E-Mail id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b&gt;&lt;/td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lastRenderedPageBreak/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&lt;td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Gender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radio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id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male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nam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gender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mal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label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mal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Male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label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radio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id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female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nam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gender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femal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label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for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femal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Female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label&gt;&lt;/td&gt;&lt;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br</w:t>
      </w:r>
      <w:proofErr w:type="spellEnd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br</w:t>
      </w:r>
      <w:proofErr w:type="spellEnd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Address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textare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cols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textarea</w:t>
      </w:r>
      <w:proofErr w:type="spellEnd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Father's Name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b&gt;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Father's Occupation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Mother's Name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Mother's Occupation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Dept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b&gt;&lt;/td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id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epartment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nam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epartmen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Information technology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IT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Computer Science Engineering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CSE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EE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EEE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EC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ECE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Civil Engineering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Civil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Mech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MECH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&lt;/select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Degree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checkbox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id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egree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nam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egre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B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proofErr w:type="gramStart"/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B.E</w:t>
      </w:r>
      <w:proofErr w:type="gramEnd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checkbox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id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egree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nam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Degree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option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BTECH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  <w:proofErr w:type="gramStart"/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B.TECH</w:t>
      </w:r>
      <w:proofErr w:type="gramEnd"/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option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Mobile No: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10TH Mark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&lt;b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12TH Mark: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d&gt;&lt;td&gt;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= 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tex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&lt;/b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td&gt;</w:t>
      </w: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submit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Submi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    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input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typ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reset"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 xml:space="preserve"> </w:t>
      </w:r>
      <w:r>
        <w:rPr>
          <w:rFonts w:ascii="Courier New" w:hAnsi="Courier New" w:cs="Courier New"/>
          <w:color w:val="80FFFF"/>
          <w:sz w:val="20"/>
          <w:szCs w:val="20"/>
          <w:highlight w:val="white"/>
          <w:lang w:val="en-IN"/>
        </w:rPr>
        <w:t>value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N"/>
        </w:rPr>
        <w:t>=</w:t>
      </w:r>
      <w:r>
        <w:rPr>
          <w:rFonts w:ascii="Courier New" w:hAnsi="Courier New" w:cs="Courier New"/>
          <w:b/>
          <w:bCs/>
          <w:color w:val="FF8000"/>
          <w:sz w:val="20"/>
          <w:szCs w:val="20"/>
          <w:highlight w:val="white"/>
          <w:lang w:val="en-IN"/>
        </w:rPr>
        <w:t>"Reset"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gt;&lt;/td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lastRenderedPageBreak/>
        <w:t xml:space="preserve">     </w:t>
      </w: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r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table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form&gt;</w:t>
      </w:r>
    </w:p>
    <w:p w:rsidR="007D2BEC" w:rsidRDefault="007D2BEC" w:rsidP="007D2BEC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body&gt;</w:t>
      </w:r>
    </w:p>
    <w:p w:rsidR="00B16C56" w:rsidRDefault="007D2BEC" w:rsidP="007D2BEC">
      <w:pP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highlight w:val="white"/>
          <w:lang w:val="en-IN"/>
        </w:rPr>
        <w:t>&lt;/html&gt;</w:t>
      </w:r>
    </w:p>
    <w:p w:rsidR="001D11F4" w:rsidRDefault="001D11F4" w:rsidP="007D2BEC">
      <w:pPr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</w:p>
    <w:p w:rsidR="00892BE9" w:rsidRPr="004472BD" w:rsidRDefault="001D11F4" w:rsidP="00892BE9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4472BD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77696" behindDoc="0" locked="0" layoutInCell="1" allowOverlap="1" wp14:anchorId="0E3F3A1C">
            <wp:simplePos x="0" y="0"/>
            <wp:positionH relativeFrom="column">
              <wp:posOffset>3033395</wp:posOffset>
            </wp:positionH>
            <wp:positionV relativeFrom="paragraph">
              <wp:posOffset>194945</wp:posOffset>
            </wp:positionV>
            <wp:extent cx="3238500" cy="5344160"/>
            <wp:effectExtent l="190500" t="190500" r="190500" b="199390"/>
            <wp:wrapThrough wrapText="bothSides">
              <wp:wrapPolygon edited="0">
                <wp:start x="254" y="-770"/>
                <wp:lineTo x="-1271" y="-616"/>
                <wp:lineTo x="-1144" y="21636"/>
                <wp:lineTo x="127" y="22175"/>
                <wp:lineTo x="254" y="22329"/>
                <wp:lineTo x="21219" y="22329"/>
                <wp:lineTo x="21346" y="22175"/>
                <wp:lineTo x="22616" y="21636"/>
                <wp:lineTo x="22744" y="616"/>
                <wp:lineTo x="21346" y="-539"/>
                <wp:lineTo x="21219" y="-770"/>
                <wp:lineTo x="254" y="-77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344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5C34B2">
        <w:rPr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94080" behindDoc="0" locked="0" layoutInCell="1" allowOverlap="1" wp14:anchorId="25A9023B">
            <wp:simplePos x="0" y="0"/>
            <wp:positionH relativeFrom="column">
              <wp:posOffset>-342900</wp:posOffset>
            </wp:positionH>
            <wp:positionV relativeFrom="paragraph">
              <wp:posOffset>3684270</wp:posOffset>
            </wp:positionV>
            <wp:extent cx="3208020" cy="253365"/>
            <wp:effectExtent l="190500" t="190500" r="182880" b="184785"/>
            <wp:wrapThrough wrapText="bothSides">
              <wp:wrapPolygon edited="0">
                <wp:start x="257" y="-16241"/>
                <wp:lineTo x="-1283" y="-12992"/>
                <wp:lineTo x="-1283" y="16241"/>
                <wp:lineTo x="257" y="35729"/>
                <wp:lineTo x="21164" y="35729"/>
                <wp:lineTo x="21292" y="32481"/>
                <wp:lineTo x="22703" y="14617"/>
                <wp:lineTo x="22703" y="12992"/>
                <wp:lineTo x="21292" y="-11368"/>
                <wp:lineTo x="21164" y="-16241"/>
                <wp:lineTo x="257" y="-16241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2533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11F4">
        <w:rPr>
          <w:rFonts w:ascii="Times New Roman" w:hAnsi="Times New Roman" w:cs="Times New Roman"/>
          <w:sz w:val="44"/>
          <w:szCs w:val="44"/>
        </w:rPr>
        <w:drawing>
          <wp:anchor distT="0" distB="0" distL="114300" distR="114300" simplePos="0" relativeHeight="251696128" behindDoc="0" locked="0" layoutInCell="1" allowOverlap="1" wp14:anchorId="75F717C9">
            <wp:simplePos x="0" y="0"/>
            <wp:positionH relativeFrom="column">
              <wp:posOffset>-210819</wp:posOffset>
            </wp:positionH>
            <wp:positionV relativeFrom="paragraph">
              <wp:posOffset>577215</wp:posOffset>
            </wp:positionV>
            <wp:extent cx="3077004" cy="2753109"/>
            <wp:effectExtent l="0" t="171450" r="0" b="962025"/>
            <wp:wrapThrough wrapText="bothSides">
              <wp:wrapPolygon edited="0">
                <wp:start x="267" y="-1345"/>
                <wp:lineTo x="401" y="27654"/>
                <wp:lineTo x="535" y="28999"/>
                <wp:lineTo x="2407" y="28999"/>
                <wp:lineTo x="2541" y="28700"/>
                <wp:lineTo x="13776" y="27654"/>
                <wp:lineTo x="15247" y="27654"/>
                <wp:lineTo x="19661" y="25860"/>
                <wp:lineTo x="20062" y="-1046"/>
                <wp:lineTo x="2675" y="-1345"/>
                <wp:lineTo x="267" y="-1345"/>
              </wp:wrapPolygon>
            </wp:wrapThrough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27531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reflection blurRad="12700" stA="30000" endPos="30000" dist="5000" dir="5400000" sy="-100000" algn="bl" rotWithShape="0"/>
                    </a:effectLst>
                    <a:scene3d>
                      <a:camera prst="perspectiveContrastingLeftFacing">
                        <a:rot lat="300000" lon="19800000" rev="0"/>
                      </a:camera>
                      <a:lightRig rig="threePt" dir="t">
                        <a:rot lat="0" lon="0" rev="2700000"/>
                      </a:lightRig>
                    </a:scene3d>
                    <a:sp3d>
                      <a:bevelT w="63500" h="50800"/>
                    </a:sp3d>
                  </pic:spPr>
                </pic:pic>
              </a:graphicData>
            </a:graphic>
          </wp:anchor>
        </w:drawing>
      </w:r>
      <w:r w:rsidR="004472BD" w:rsidRPr="004472BD">
        <w:rPr>
          <w:rFonts w:ascii="Times New Roman" w:hAnsi="Times New Roman" w:cs="Times New Roman"/>
          <w:b/>
          <w:bCs/>
          <w:sz w:val="36"/>
          <w:szCs w:val="36"/>
        </w:rPr>
        <w:t>OUTPUT:</w:t>
      </w:r>
      <w:r w:rsidR="00274F6C" w:rsidRPr="00274F6C">
        <w:rPr>
          <w:rFonts w:ascii="Times New Roman" w:hAnsi="Times New Roman" w:cs="Times New Roman"/>
          <w:sz w:val="32"/>
          <w:szCs w:val="32"/>
        </w:rPr>
        <w:t xml:space="preserve"> </w:t>
      </w:r>
    </w:p>
    <w:p w:rsidR="00274F6C" w:rsidRDefault="001D11F4" w:rsidP="00073632">
      <w:pPr>
        <w:jc w:val="center"/>
        <w:rPr>
          <w:rFonts w:ascii="Times New Roman" w:hAnsi="Times New Roman" w:cs="Times New Roman"/>
          <w:sz w:val="44"/>
          <w:szCs w:val="44"/>
        </w:rPr>
      </w:pPr>
      <w:r w:rsidRPr="001D11F4">
        <w:rPr>
          <w:rFonts w:ascii="Times New Roman" w:hAnsi="Times New Roman" w:cs="Times New Roman"/>
          <w:sz w:val="44"/>
          <w:szCs w:val="44"/>
        </w:rPr>
        <w:drawing>
          <wp:anchor distT="0" distB="0" distL="114300" distR="114300" simplePos="0" relativeHeight="251697152" behindDoc="0" locked="0" layoutInCell="1" allowOverlap="1" wp14:anchorId="10E2D5A5">
            <wp:simplePos x="0" y="0"/>
            <wp:positionH relativeFrom="column">
              <wp:posOffset>45720</wp:posOffset>
            </wp:positionH>
            <wp:positionV relativeFrom="paragraph">
              <wp:posOffset>3849370</wp:posOffset>
            </wp:positionV>
            <wp:extent cx="1746885" cy="3096260"/>
            <wp:effectExtent l="266700" t="0" r="329565" b="123190"/>
            <wp:wrapThrough wrapText="bothSides">
              <wp:wrapPolygon edited="0">
                <wp:start x="7067" y="1861"/>
                <wp:lineTo x="2827" y="3588"/>
                <wp:lineTo x="2120" y="6379"/>
                <wp:lineTo x="1178" y="6379"/>
                <wp:lineTo x="1178" y="8505"/>
                <wp:lineTo x="236" y="8505"/>
                <wp:lineTo x="-471" y="12758"/>
                <wp:lineTo x="-1649" y="12758"/>
                <wp:lineTo x="-1649" y="14884"/>
                <wp:lineTo x="-2591" y="14884"/>
                <wp:lineTo x="-3298" y="19137"/>
                <wp:lineTo x="-3062" y="21263"/>
                <wp:lineTo x="4004" y="21263"/>
                <wp:lineTo x="4004" y="22061"/>
                <wp:lineTo x="16253" y="22326"/>
                <wp:lineTo x="17195" y="22326"/>
                <wp:lineTo x="17431" y="22061"/>
                <wp:lineTo x="20257" y="21263"/>
                <wp:lineTo x="21671" y="19270"/>
                <wp:lineTo x="24262" y="10632"/>
                <wp:lineTo x="25204" y="6379"/>
                <wp:lineTo x="25439" y="4253"/>
                <wp:lineTo x="9893" y="2126"/>
                <wp:lineTo x="9658" y="1861"/>
                <wp:lineTo x="7067" y="1861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6885" cy="309626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52400" dist="12000" dir="900000" sy="98000" kx="110000" ky="200000" algn="tl" rotWithShape="0">
                        <a:srgbClr val="000000">
                          <a:alpha val="30000"/>
                        </a:srgbClr>
                      </a:outerShdw>
                    </a:effectLst>
                    <a:scene3d>
                      <a:camera prst="perspectiveRelaxed">
                        <a:rot lat="19800000" lon="1200000" rev="20820000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4F6C" w:rsidRDefault="00274F6C" w:rsidP="00073632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274F6C" w:rsidRDefault="00274F6C" w:rsidP="00073632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274F6C" w:rsidRDefault="00274F6C" w:rsidP="00073632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274F6C" w:rsidRDefault="001D11F4" w:rsidP="00073632">
      <w:pPr>
        <w:jc w:val="center"/>
        <w:rPr>
          <w:rFonts w:ascii="Times New Roman" w:hAnsi="Times New Roman" w:cs="Times New Roman"/>
          <w:sz w:val="44"/>
          <w:szCs w:val="44"/>
        </w:rPr>
      </w:pPr>
      <w:r w:rsidRPr="00274F6C">
        <w:rPr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95104" behindDoc="0" locked="0" layoutInCell="1" allowOverlap="1" wp14:anchorId="3FBB98C9">
            <wp:simplePos x="0" y="0"/>
            <wp:positionH relativeFrom="column">
              <wp:posOffset>2398395</wp:posOffset>
            </wp:positionH>
            <wp:positionV relativeFrom="paragraph">
              <wp:posOffset>556895</wp:posOffset>
            </wp:positionV>
            <wp:extent cx="3286125" cy="1009650"/>
            <wp:effectExtent l="152400" t="152400" r="371475" b="361950"/>
            <wp:wrapThrough wrapText="bothSides">
              <wp:wrapPolygon edited="0">
                <wp:start x="501" y="-3260"/>
                <wp:lineTo x="-1002" y="-2445"/>
                <wp:lineTo x="-877" y="24045"/>
                <wp:lineTo x="1127" y="28121"/>
                <wp:lineTo x="1252" y="28936"/>
                <wp:lineTo x="21663" y="28936"/>
                <wp:lineTo x="21788" y="28121"/>
                <wp:lineTo x="23666" y="24045"/>
                <wp:lineTo x="23917" y="17117"/>
                <wp:lineTo x="23917" y="4075"/>
                <wp:lineTo x="22414" y="-2038"/>
                <wp:lineTo x="22289" y="-3260"/>
                <wp:lineTo x="501" y="-3260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10096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:rsidR="001D11F4" w:rsidRDefault="001D11F4" w:rsidP="00073632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B34621" w:rsidRDefault="00073632" w:rsidP="001D11F4">
      <w:pPr>
        <w:rPr>
          <w:rFonts w:ascii="Times New Roman" w:hAnsi="Times New Roman" w:cs="Times New Roman"/>
          <w:sz w:val="44"/>
          <w:szCs w:val="44"/>
        </w:rPr>
      </w:pPr>
      <w:r w:rsidRPr="00073632">
        <w:rPr>
          <w:rFonts w:ascii="Times New Roman" w:hAnsi="Times New Roman" w:cs="Times New Roman"/>
          <w:sz w:val="44"/>
          <w:szCs w:val="44"/>
        </w:rPr>
        <w:lastRenderedPageBreak/>
        <w:t xml:space="preserve">3.WEBPAGE WITH BACKGROUND </w:t>
      </w:r>
      <w:proofErr w:type="gramStart"/>
      <w:r w:rsidRPr="00073632">
        <w:rPr>
          <w:rFonts w:ascii="Times New Roman" w:hAnsi="Times New Roman" w:cs="Times New Roman"/>
          <w:sz w:val="44"/>
          <w:szCs w:val="44"/>
        </w:rPr>
        <w:t>IMAGE ,</w:t>
      </w:r>
      <w:proofErr w:type="gramEnd"/>
      <w:r w:rsidRPr="00073632">
        <w:rPr>
          <w:rFonts w:ascii="Times New Roman" w:hAnsi="Times New Roman" w:cs="Times New Roman"/>
          <w:sz w:val="44"/>
          <w:szCs w:val="44"/>
        </w:rPr>
        <w:t xml:space="preserve"> PADDING &amp; FONT PROPERTY</w:t>
      </w:r>
    </w:p>
    <w:p w:rsidR="00073632" w:rsidRDefault="00073632" w:rsidP="00073632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073632" w:rsidRDefault="00073632" w:rsidP="0007363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73632">
        <w:rPr>
          <w:rFonts w:ascii="Times New Roman" w:hAnsi="Times New Roman" w:cs="Times New Roman"/>
          <w:b/>
          <w:bCs/>
          <w:sz w:val="36"/>
          <w:szCs w:val="36"/>
        </w:rPr>
        <w:t>HTML CODE:</w:t>
      </w:r>
      <w:r w:rsidR="00D17B0A" w:rsidRPr="00D17B0A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</w:p>
    <w:p w:rsidR="007E3D33" w:rsidRDefault="007E3D33" w:rsidP="0007363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FF"/>
          <w:sz w:val="24"/>
          <w:szCs w:val="24"/>
          <w:highlight w:val="blue"/>
          <w:lang w:val="en-IN"/>
        </w:rPr>
        <w:t>&lt;!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DOCTYPE html</w:t>
      </w:r>
      <w:r w:rsidRPr="00D55E8B">
        <w:rPr>
          <w:rFonts w:ascii="Times New Roman" w:hAnsi="Times New Roman" w:cs="Times New Roman"/>
          <w:color w:val="00FFFF"/>
          <w:sz w:val="24"/>
          <w:szCs w:val="24"/>
          <w:highlight w:val="blue"/>
          <w:lang w:val="en-IN"/>
        </w:rPr>
        <w:t>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tml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ead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meta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name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= 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viewport"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content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width=device-width, initial-scale=1.0"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title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Avengers Assemble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title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link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href</w:t>
      </w:r>
      <w:proofErr w:type="spellEnd"/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style4.css"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type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text/</w:t>
      </w:r>
      <w:proofErr w:type="spellStart"/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css</w:t>
      </w:r>
      <w:proofErr w:type="spellEnd"/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proofErr w:type="spellStart"/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rel</w:t>
      </w:r>
      <w:proofErr w:type="spellEnd"/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stylesheet"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ead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body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1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style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box-sizing: content-box;"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I am IRONMAN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1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br</w:t>
      </w:r>
      <w:proofErr w:type="spellEnd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2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style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 xml:space="preserve">"text-align: </w:t>
      </w:r>
      <w:proofErr w:type="spellStart"/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center</w:t>
      </w:r>
      <w:proofErr w:type="spellEnd"/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;"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I am CAPTIAN AMERICA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2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br</w:t>
      </w:r>
      <w:proofErr w:type="spellEnd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3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80FFFF"/>
          <w:sz w:val="24"/>
          <w:szCs w:val="24"/>
          <w:highlight w:val="white"/>
          <w:lang w:val="en-IN"/>
        </w:rPr>
        <w:t>style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=</w:t>
      </w:r>
      <w:r w:rsidRPr="00D55E8B">
        <w:rPr>
          <w:rFonts w:ascii="Times New Roman" w:hAnsi="Times New Roman" w:cs="Times New Roman"/>
          <w:b/>
          <w:bCs/>
          <w:color w:val="FF8000"/>
          <w:sz w:val="24"/>
          <w:szCs w:val="24"/>
          <w:highlight w:val="white"/>
          <w:lang w:val="en-IN"/>
        </w:rPr>
        <w:t>"text-align: left;"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I am THE GOD THOR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3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br</w:t>
      </w:r>
      <w:proofErr w:type="spellEnd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4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>I AM HULK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4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br</w:t>
      </w:r>
      <w:proofErr w:type="spellEnd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</w:t>
      </w:r>
      <w:proofErr w:type="spellStart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br</w:t>
      </w:r>
      <w:proofErr w:type="spellEnd"/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gt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h5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I am THANOS</w:t>
      </w: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5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body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FF"/>
          <w:sz w:val="24"/>
          <w:szCs w:val="24"/>
          <w:highlight w:val="white"/>
          <w:lang w:val="en-IN"/>
        </w:rPr>
        <w:t>&lt;/html&gt;</w:t>
      </w:r>
      <w:r w:rsidRPr="00D55E8B">
        <w:rPr>
          <w:rFonts w:ascii="Times New Roman" w:hAnsi="Times New Roman" w:cs="Times New Roman"/>
          <w:color w:val="00FF00"/>
          <w:sz w:val="24"/>
          <w:szCs w:val="24"/>
          <w:highlight w:val="white"/>
          <w:lang w:val="en-IN"/>
        </w:rPr>
        <w:t xml:space="preserve">      </w:t>
      </w:r>
    </w:p>
    <w:p w:rsidR="007E3D33" w:rsidRPr="00D55E8B" w:rsidRDefault="007E3D33" w:rsidP="0007363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7E3D33" w:rsidRDefault="007E3D33" w:rsidP="0007363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CSS CODE:</w:t>
      </w:r>
    </w:p>
    <w:p w:rsidR="00D17B0A" w:rsidRDefault="00D17B0A" w:rsidP="0007363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proofErr w:type="gramStart"/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body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  <w:proofErr w:type="gramEnd"/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ackground-imag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url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r w:rsidRPr="00D55E8B">
        <w:rPr>
          <w:rFonts w:ascii="Times New Roman" w:hAnsi="Times New Roman" w:cs="Times New Roman"/>
          <w:color w:val="00FF40"/>
          <w:sz w:val="24"/>
          <w:szCs w:val="24"/>
          <w:highlight w:val="white"/>
          <w:lang w:val="en-IN"/>
        </w:rPr>
        <w:t>"images/marvel2.jpg"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background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attachment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scroll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width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100%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  <w:t xml:space="preserve">   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  <w:t xml:space="preserve"> </w:t>
      </w: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h1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ackground-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blu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font-siz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large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x-sizing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border-box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text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align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left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red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ackground-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44, 44, 42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font-family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>'Times</w:t>
      </w:r>
      <w:proofErr w:type="spellEnd"/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 xml:space="preserve"> New Roman'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, Times, serif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lastRenderedPageBreak/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background-blend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mod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darken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4px solid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229, 234, 235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animation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2s infinit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animation-fill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mod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forwards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animation-play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stat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unning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  <w:r w:rsidRPr="00D55E8B"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h2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font-siz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larg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ackground-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19, 19, 19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31, 31, 211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font-family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>'Times</w:t>
      </w:r>
      <w:proofErr w:type="spellEnd"/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 xml:space="preserve"> New Roman'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, Times, serif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background-blend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mod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darken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4px solid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229, 234, 235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  <w:r w:rsidRPr="00D55E8B"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h3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13, 230, 219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background-blend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mod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darken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ackground-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7, 7, 7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4px solid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223, 50, 50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font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siz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medium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font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family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Georgia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, </w:t>
      </w:r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>'Times New Roman'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, Times, serif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  <w:r w:rsidRPr="00D55E8B"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h4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4px solid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229, 234, 235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ackground-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19, 19, 18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31, 134, 31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font-siz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small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font-family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>'Times</w:t>
      </w:r>
      <w:proofErr w:type="spellEnd"/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 xml:space="preserve"> New Roman'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, Times, </w:t>
      </w:r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serif 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  <w:proofErr w:type="gramEnd"/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text-align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right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  <w:r w:rsidRPr="00D55E8B"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color w:val="000000"/>
          <w:sz w:val="24"/>
          <w:szCs w:val="24"/>
          <w:highlight w:val="white"/>
          <w:lang w:val="en-IN"/>
        </w:rPr>
        <w:t>h5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{</w:t>
      </w: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background-blend-</w:t>
      </w:r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mod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darken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orde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4px solid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229, 234, 235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background-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proofErr w:type="spellEnd"/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</w:t>
      </w:r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10, 10, 10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proofErr w:type="gram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colo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rgb</w:t>
      </w:r>
      <w:proofErr w:type="spellEnd"/>
      <w:proofErr w:type="gramEnd"/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(122, 6, 122)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font-size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smaller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</w:t>
      </w:r>
      <w:proofErr w:type="spellStart"/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>font-family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>'Times</w:t>
      </w:r>
      <w:proofErr w:type="spellEnd"/>
      <w:r w:rsidRPr="00D55E8B">
        <w:rPr>
          <w:rFonts w:ascii="Times New Roman" w:hAnsi="Times New Roman" w:cs="Times New Roman"/>
          <w:color w:val="400080"/>
          <w:sz w:val="24"/>
          <w:szCs w:val="24"/>
          <w:highlight w:val="white"/>
          <w:lang w:val="en-IN"/>
        </w:rPr>
        <w:t xml:space="preserve"> New Roman'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>, Times, serif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0080FF"/>
          <w:sz w:val="24"/>
          <w:szCs w:val="24"/>
          <w:highlight w:val="white"/>
          <w:lang w:val="en-IN"/>
        </w:rPr>
        <w:t xml:space="preserve">    text-align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:</w:t>
      </w:r>
      <w:r w:rsidRPr="00D55E8B">
        <w:rPr>
          <w:rFonts w:ascii="Times New Roman" w:hAnsi="Times New Roman" w:cs="Times New Roman"/>
          <w:b/>
          <w:bCs/>
          <w:color w:val="E2400A"/>
          <w:sz w:val="24"/>
          <w:szCs w:val="24"/>
          <w:highlight w:val="white"/>
          <w:lang w:val="en-IN"/>
        </w:rPr>
        <w:t xml:space="preserve"> left</w:t>
      </w: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;</w:t>
      </w:r>
    </w:p>
    <w:p w:rsidR="00D55E8B" w:rsidRPr="00D55E8B" w:rsidRDefault="00D55E8B" w:rsidP="00D55E8B">
      <w:pPr>
        <w:autoSpaceDE w:val="0"/>
        <w:autoSpaceDN w:val="0"/>
        <w:adjustRightInd w:val="0"/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</w:pPr>
      <w:r w:rsidRPr="00D55E8B">
        <w:rPr>
          <w:rFonts w:ascii="Times New Roman" w:hAnsi="Times New Roman" w:cs="Times New Roman"/>
          <w:b/>
          <w:bCs/>
          <w:color w:val="808040"/>
          <w:sz w:val="24"/>
          <w:szCs w:val="24"/>
          <w:highlight w:val="white"/>
          <w:lang w:val="en-IN"/>
        </w:rPr>
        <w:t>}</w:t>
      </w:r>
      <w:r w:rsidRPr="00D55E8B">
        <w:rPr>
          <w:rFonts w:ascii="Times New Roman" w:hAnsi="Times New Roman" w:cs="Times New Roman"/>
          <w:color w:val="FF8040"/>
          <w:sz w:val="24"/>
          <w:szCs w:val="24"/>
          <w:highlight w:val="white"/>
          <w:lang w:val="en-IN"/>
        </w:rPr>
        <w:t xml:space="preserve"> </w:t>
      </w:r>
    </w:p>
    <w:p w:rsidR="007E3D33" w:rsidRDefault="007E3D33" w:rsidP="0007363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:rsidR="00D17B0A" w:rsidRDefault="00D17B0A" w:rsidP="00D17B0A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D17B0A" w:rsidRDefault="00D17B0A" w:rsidP="00D17B0A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D55E8B" w:rsidRDefault="00D55E8B" w:rsidP="00D17B0A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D55E8B" w:rsidRDefault="007E3D33" w:rsidP="00D17B0A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OUTPUT:</w:t>
      </w:r>
    </w:p>
    <w:p w:rsidR="00073632" w:rsidRDefault="00D17B0A" w:rsidP="00D17B0A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17B0A">
        <w:rPr>
          <w:rFonts w:ascii="Times New Roman" w:hAnsi="Times New Roman" w:cs="Times New Roman"/>
          <w:b/>
          <w:bCs/>
          <w:noProof/>
          <w:sz w:val="48"/>
          <w:szCs w:val="48"/>
        </w:rPr>
        <w:t xml:space="preserve"> </w:t>
      </w:r>
    </w:p>
    <w:p w:rsidR="007E3D33" w:rsidRDefault="007E3D33" w:rsidP="007E3D33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7E3D33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81792" behindDoc="0" locked="0" layoutInCell="1" allowOverlap="1" wp14:anchorId="63F15090">
            <wp:simplePos x="0" y="0"/>
            <wp:positionH relativeFrom="column">
              <wp:posOffset>300990</wp:posOffset>
            </wp:positionH>
            <wp:positionV relativeFrom="paragraph">
              <wp:posOffset>333375</wp:posOffset>
            </wp:positionV>
            <wp:extent cx="6172200" cy="1570990"/>
            <wp:effectExtent l="0" t="0" r="0" b="0"/>
            <wp:wrapThrough wrapText="bothSides">
              <wp:wrapPolygon edited="0">
                <wp:start x="0" y="0"/>
                <wp:lineTo x="0" y="21216"/>
                <wp:lineTo x="21533" y="21216"/>
                <wp:lineTo x="2153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E3D33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82816" behindDoc="0" locked="0" layoutInCell="1" allowOverlap="1" wp14:anchorId="6F76C9F2">
            <wp:simplePos x="0" y="0"/>
            <wp:positionH relativeFrom="column">
              <wp:posOffset>-57656</wp:posOffset>
            </wp:positionH>
            <wp:positionV relativeFrom="paragraph">
              <wp:posOffset>2008505</wp:posOffset>
            </wp:positionV>
            <wp:extent cx="6172200" cy="1057275"/>
            <wp:effectExtent l="0" t="0" r="0" b="9525"/>
            <wp:wrapThrough wrapText="bothSides">
              <wp:wrapPolygon edited="0">
                <wp:start x="0" y="0"/>
                <wp:lineTo x="0" y="21405"/>
                <wp:lineTo x="21533" y="21405"/>
                <wp:lineTo x="21533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7B0A">
        <w:rPr>
          <w:rFonts w:ascii="Times New Roman" w:hAnsi="Times New Roman" w:cs="Times New Roman"/>
          <w:b/>
          <w:bCs/>
          <w:sz w:val="36"/>
          <w:szCs w:val="36"/>
        </w:rPr>
        <w:t xml:space="preserve">   </w:t>
      </w:r>
      <w:r>
        <w:rPr>
          <w:rFonts w:ascii="Times New Roman" w:hAnsi="Times New Roman" w:cs="Times New Roman"/>
          <w:b/>
          <w:bCs/>
          <w:sz w:val="36"/>
          <w:szCs w:val="36"/>
        </w:rPr>
        <w:t>Animation:</w:t>
      </w:r>
    </w:p>
    <w:p w:rsidR="007E3D33" w:rsidRDefault="007E3D33" w:rsidP="007E3D33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7E3D33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83840" behindDoc="0" locked="0" layoutInCell="1" allowOverlap="1" wp14:anchorId="6DC0FB00">
            <wp:simplePos x="0" y="0"/>
            <wp:positionH relativeFrom="column">
              <wp:posOffset>-474562</wp:posOffset>
            </wp:positionH>
            <wp:positionV relativeFrom="paragraph">
              <wp:posOffset>2964662</wp:posOffset>
            </wp:positionV>
            <wp:extent cx="6172200" cy="1380490"/>
            <wp:effectExtent l="0" t="0" r="0" b="0"/>
            <wp:wrapThrough wrapText="bothSides">
              <wp:wrapPolygon edited="0">
                <wp:start x="0" y="0"/>
                <wp:lineTo x="0" y="21163"/>
                <wp:lineTo x="21533" y="21163"/>
                <wp:lineTo x="2153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E3D33" w:rsidRPr="007E3D33" w:rsidRDefault="007E3D33" w:rsidP="007E3D33">
      <w:pPr>
        <w:rPr>
          <w:rFonts w:ascii="Times New Roman" w:hAnsi="Times New Roman" w:cs="Times New Roman"/>
          <w:sz w:val="36"/>
          <w:szCs w:val="36"/>
        </w:rPr>
      </w:pPr>
    </w:p>
    <w:p w:rsidR="007E3D33" w:rsidRPr="007E3D33" w:rsidRDefault="007E3D33" w:rsidP="007E3D33">
      <w:pPr>
        <w:rPr>
          <w:rFonts w:ascii="Times New Roman" w:hAnsi="Times New Roman" w:cs="Times New Roman"/>
          <w:sz w:val="36"/>
          <w:szCs w:val="36"/>
        </w:rPr>
      </w:pPr>
    </w:p>
    <w:p w:rsidR="007E3D33" w:rsidRPr="007E3D33" w:rsidRDefault="007E3D33" w:rsidP="007E3D33">
      <w:pPr>
        <w:rPr>
          <w:rFonts w:ascii="Times New Roman" w:hAnsi="Times New Roman" w:cs="Times New Roman"/>
          <w:sz w:val="36"/>
          <w:szCs w:val="36"/>
        </w:rPr>
      </w:pPr>
    </w:p>
    <w:p w:rsidR="007E3D33" w:rsidRPr="007E3D33" w:rsidRDefault="007E3D33" w:rsidP="007E3D33">
      <w:pPr>
        <w:rPr>
          <w:rFonts w:ascii="Times New Roman" w:hAnsi="Times New Roman" w:cs="Times New Roman"/>
          <w:sz w:val="36"/>
          <w:szCs w:val="36"/>
        </w:rPr>
      </w:pPr>
    </w:p>
    <w:p w:rsidR="007E3D33" w:rsidRPr="007E3D33" w:rsidRDefault="007E3D33" w:rsidP="007E3D33">
      <w:pPr>
        <w:rPr>
          <w:rFonts w:ascii="Times New Roman" w:hAnsi="Times New Roman" w:cs="Times New Roman"/>
          <w:sz w:val="36"/>
          <w:szCs w:val="36"/>
        </w:rPr>
      </w:pPr>
    </w:p>
    <w:p w:rsidR="007E3D33" w:rsidRDefault="007E3D33" w:rsidP="007E3D33">
      <w:pPr>
        <w:rPr>
          <w:rFonts w:ascii="Times New Roman" w:hAnsi="Times New Roman" w:cs="Times New Roman"/>
          <w:b/>
          <w:bCs/>
          <w:sz w:val="36"/>
          <w:szCs w:val="36"/>
        </w:rPr>
      </w:pPr>
    </w:p>
    <w:p w:rsidR="007E3D33" w:rsidRPr="00D55E8B" w:rsidRDefault="007E3D33" w:rsidP="00D17B0A">
      <w:pPr>
        <w:tabs>
          <w:tab w:val="left" w:pos="3117"/>
        </w:tabs>
        <w:rPr>
          <w:rFonts w:ascii="Times New Roman" w:hAnsi="Times New Roman" w:cs="Times New Roman"/>
          <w:b/>
          <w:bCs/>
          <w:sz w:val="36"/>
          <w:szCs w:val="36"/>
        </w:rPr>
      </w:pPr>
      <w:r w:rsidRPr="00D55E8B">
        <w:rPr>
          <w:rFonts w:ascii="Times New Roman" w:hAnsi="Times New Roman" w:cs="Times New Roman"/>
          <w:b/>
          <w:bCs/>
          <w:sz w:val="36"/>
          <w:szCs w:val="36"/>
        </w:rPr>
        <w:t>Text-Alignment:</w:t>
      </w:r>
      <w:r w:rsidR="00D17B0A" w:rsidRPr="00D55E8B">
        <w:rPr>
          <w:rFonts w:ascii="Times New Roman" w:hAnsi="Times New Roman" w:cs="Times New Roman"/>
          <w:b/>
          <w:bCs/>
          <w:sz w:val="36"/>
          <w:szCs w:val="36"/>
        </w:rPr>
        <w:tab/>
      </w:r>
    </w:p>
    <w:p w:rsidR="007E3D33" w:rsidRDefault="00D17B0A" w:rsidP="007E3D33">
      <w:pPr>
        <w:rPr>
          <w:rFonts w:ascii="Times New Roman" w:hAnsi="Times New Roman" w:cs="Times New Roman"/>
          <w:sz w:val="36"/>
          <w:szCs w:val="36"/>
        </w:rPr>
      </w:pPr>
      <w:r w:rsidRPr="007E3D33">
        <w:rPr>
          <w:rFonts w:ascii="Times New Roman" w:hAnsi="Times New Roman" w:cs="Times New Roman"/>
          <w:noProof/>
          <w:sz w:val="36"/>
          <w:szCs w:val="36"/>
        </w:rPr>
        <w:drawing>
          <wp:anchor distT="0" distB="0" distL="114300" distR="114300" simplePos="0" relativeHeight="251684864" behindDoc="0" locked="0" layoutInCell="1" allowOverlap="1" wp14:anchorId="285EED3E">
            <wp:simplePos x="0" y="0"/>
            <wp:positionH relativeFrom="column">
              <wp:posOffset>-196215</wp:posOffset>
            </wp:positionH>
            <wp:positionV relativeFrom="paragraph">
              <wp:posOffset>448125</wp:posOffset>
            </wp:positionV>
            <wp:extent cx="6172200" cy="1603375"/>
            <wp:effectExtent l="0" t="0" r="0" b="0"/>
            <wp:wrapThrough wrapText="bothSides">
              <wp:wrapPolygon edited="0">
                <wp:start x="0" y="0"/>
                <wp:lineTo x="0" y="21301"/>
                <wp:lineTo x="21533" y="21301"/>
                <wp:lineTo x="21533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E3D33" w:rsidRPr="007E3D33" w:rsidRDefault="007E3D33" w:rsidP="007E3D33">
      <w:pPr>
        <w:rPr>
          <w:rFonts w:ascii="Times New Roman" w:hAnsi="Times New Roman" w:cs="Times New Roman"/>
          <w:sz w:val="36"/>
          <w:szCs w:val="36"/>
        </w:rPr>
      </w:pPr>
    </w:p>
    <w:sectPr w:rsidR="007E3D33" w:rsidRPr="007E3D33" w:rsidSect="001F48B5">
      <w:footerReference w:type="default" r:id="rId18"/>
      <w:pgSz w:w="12240" w:h="15840"/>
      <w:pgMar w:top="1440" w:right="1080" w:bottom="1440" w:left="1440" w:header="720" w:footer="720" w:gutter="0"/>
      <w:pgBorders w:offsetFrom="page">
        <w:top w:val="basicWideInline" w:sz="13" w:space="24" w:color="auto"/>
        <w:left w:val="basicWideInline" w:sz="13" w:space="24" w:color="auto"/>
        <w:bottom w:val="basicWideInline" w:sz="13" w:space="24" w:color="auto"/>
        <w:right w:val="basicWideInline" w:sz="13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62E52" w:rsidRDefault="00D62E52" w:rsidP="002875BF">
      <w:r>
        <w:separator/>
      </w:r>
    </w:p>
  </w:endnote>
  <w:endnote w:type="continuationSeparator" w:id="0">
    <w:p w:rsidR="00D62E52" w:rsidRDefault="00D62E52" w:rsidP="00287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34539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875BF" w:rsidRDefault="002875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875BF" w:rsidRDefault="002875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62E52" w:rsidRDefault="00D62E52" w:rsidP="002875BF">
      <w:r>
        <w:separator/>
      </w:r>
    </w:p>
  </w:footnote>
  <w:footnote w:type="continuationSeparator" w:id="0">
    <w:p w:rsidR="00D62E52" w:rsidRDefault="00D62E52" w:rsidP="00287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56B6A"/>
    <w:multiLevelType w:val="hybridMultilevel"/>
    <w:tmpl w:val="2F540E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25E95"/>
    <w:multiLevelType w:val="hybridMultilevel"/>
    <w:tmpl w:val="2F540E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9537C8"/>
    <w:multiLevelType w:val="hybridMultilevel"/>
    <w:tmpl w:val="4A400F9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37ACE"/>
    <w:multiLevelType w:val="hybridMultilevel"/>
    <w:tmpl w:val="13923C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DB6AA0"/>
    <w:multiLevelType w:val="hybridMultilevel"/>
    <w:tmpl w:val="AA3C38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B04EAF"/>
    <w:multiLevelType w:val="hybridMultilevel"/>
    <w:tmpl w:val="2F540E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8A4B5A"/>
    <w:multiLevelType w:val="hybridMultilevel"/>
    <w:tmpl w:val="F594F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D33FC"/>
    <w:multiLevelType w:val="hybridMultilevel"/>
    <w:tmpl w:val="0B4EF4E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B21F6"/>
    <w:multiLevelType w:val="hybridMultilevel"/>
    <w:tmpl w:val="4768DB9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580A6A"/>
    <w:multiLevelType w:val="hybridMultilevel"/>
    <w:tmpl w:val="7494EDD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2754713">
    <w:abstractNumId w:val="6"/>
  </w:num>
  <w:num w:numId="2" w16cid:durableId="248122758">
    <w:abstractNumId w:val="0"/>
  </w:num>
  <w:num w:numId="3" w16cid:durableId="1017316068">
    <w:abstractNumId w:val="1"/>
  </w:num>
  <w:num w:numId="4" w16cid:durableId="1433939602">
    <w:abstractNumId w:val="5"/>
  </w:num>
  <w:num w:numId="5" w16cid:durableId="1412001507">
    <w:abstractNumId w:val="3"/>
  </w:num>
  <w:num w:numId="6" w16cid:durableId="492112612">
    <w:abstractNumId w:val="7"/>
  </w:num>
  <w:num w:numId="7" w16cid:durableId="1018309157">
    <w:abstractNumId w:val="9"/>
  </w:num>
  <w:num w:numId="8" w16cid:durableId="1996714825">
    <w:abstractNumId w:val="8"/>
  </w:num>
  <w:num w:numId="9" w16cid:durableId="1675452132">
    <w:abstractNumId w:val="2"/>
  </w:num>
  <w:num w:numId="10" w16cid:durableId="1402747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tjQxMjcyMzM2NjVS0lEKTi0uzszPAykwqgUADbgh8iwAAAA="/>
  </w:docVars>
  <w:rsids>
    <w:rsidRoot w:val="000305BC"/>
    <w:rsid w:val="00000C29"/>
    <w:rsid w:val="00022332"/>
    <w:rsid w:val="00022570"/>
    <w:rsid w:val="000305BC"/>
    <w:rsid w:val="00060688"/>
    <w:rsid w:val="00072874"/>
    <w:rsid w:val="00073632"/>
    <w:rsid w:val="00074141"/>
    <w:rsid w:val="00074504"/>
    <w:rsid w:val="000C3582"/>
    <w:rsid w:val="000D02D4"/>
    <w:rsid w:val="000D537C"/>
    <w:rsid w:val="000E7A02"/>
    <w:rsid w:val="001654C8"/>
    <w:rsid w:val="001A0E0D"/>
    <w:rsid w:val="001D11F4"/>
    <w:rsid w:val="001E2AE9"/>
    <w:rsid w:val="001E4E3B"/>
    <w:rsid w:val="001F48B5"/>
    <w:rsid w:val="00221542"/>
    <w:rsid w:val="00224F32"/>
    <w:rsid w:val="0027013D"/>
    <w:rsid w:val="00274F6C"/>
    <w:rsid w:val="002875BF"/>
    <w:rsid w:val="002E0E6B"/>
    <w:rsid w:val="002F7E6E"/>
    <w:rsid w:val="00315C7F"/>
    <w:rsid w:val="00370C1A"/>
    <w:rsid w:val="00372BFA"/>
    <w:rsid w:val="003C1074"/>
    <w:rsid w:val="0043027C"/>
    <w:rsid w:val="004472BD"/>
    <w:rsid w:val="004A741A"/>
    <w:rsid w:val="004B255E"/>
    <w:rsid w:val="004E0E24"/>
    <w:rsid w:val="00543D58"/>
    <w:rsid w:val="005A3079"/>
    <w:rsid w:val="005C34B2"/>
    <w:rsid w:val="005E27B9"/>
    <w:rsid w:val="005F4645"/>
    <w:rsid w:val="006234B1"/>
    <w:rsid w:val="006504F2"/>
    <w:rsid w:val="006926EB"/>
    <w:rsid w:val="006A330D"/>
    <w:rsid w:val="006D3E05"/>
    <w:rsid w:val="006F1EBC"/>
    <w:rsid w:val="00700EEA"/>
    <w:rsid w:val="007222B6"/>
    <w:rsid w:val="00736035"/>
    <w:rsid w:val="007534DD"/>
    <w:rsid w:val="00762DD2"/>
    <w:rsid w:val="00772FD9"/>
    <w:rsid w:val="0079197A"/>
    <w:rsid w:val="00797532"/>
    <w:rsid w:val="007D2BEC"/>
    <w:rsid w:val="007D7646"/>
    <w:rsid w:val="007E3D33"/>
    <w:rsid w:val="007E6E2E"/>
    <w:rsid w:val="00801908"/>
    <w:rsid w:val="0080680F"/>
    <w:rsid w:val="0081093C"/>
    <w:rsid w:val="00892BE9"/>
    <w:rsid w:val="008B5B8E"/>
    <w:rsid w:val="008C1E60"/>
    <w:rsid w:val="008C3B78"/>
    <w:rsid w:val="0093134F"/>
    <w:rsid w:val="00933F9B"/>
    <w:rsid w:val="00A007B9"/>
    <w:rsid w:val="00A020B7"/>
    <w:rsid w:val="00A96135"/>
    <w:rsid w:val="00AA219E"/>
    <w:rsid w:val="00B01D7D"/>
    <w:rsid w:val="00B16C56"/>
    <w:rsid w:val="00B3070E"/>
    <w:rsid w:val="00B34621"/>
    <w:rsid w:val="00BE64F9"/>
    <w:rsid w:val="00CA774C"/>
    <w:rsid w:val="00CF35D2"/>
    <w:rsid w:val="00D17B0A"/>
    <w:rsid w:val="00D425F5"/>
    <w:rsid w:val="00D55E8B"/>
    <w:rsid w:val="00D62E52"/>
    <w:rsid w:val="00DA2A97"/>
    <w:rsid w:val="00DB208B"/>
    <w:rsid w:val="00DD0387"/>
    <w:rsid w:val="00E4347F"/>
    <w:rsid w:val="00E61E09"/>
    <w:rsid w:val="00E66A5C"/>
    <w:rsid w:val="00E7535F"/>
    <w:rsid w:val="00E93E75"/>
    <w:rsid w:val="00EE74AA"/>
    <w:rsid w:val="00F42718"/>
    <w:rsid w:val="00F530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181E1"/>
  <w15:docId w15:val="{05F94C8B-F7FC-400E-96F7-C1FDB77D1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3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05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5B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305B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93E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75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75BF"/>
  </w:style>
  <w:style w:type="paragraph" w:styleId="Footer">
    <w:name w:val="footer"/>
    <w:basedOn w:val="Normal"/>
    <w:link w:val="FooterChar"/>
    <w:uiPriority w:val="99"/>
    <w:unhideWhenUsed/>
    <w:rsid w:val="002875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75BF"/>
  </w:style>
  <w:style w:type="character" w:customStyle="1" w:styleId="sc211">
    <w:name w:val="sc211"/>
    <w:basedOn w:val="DefaultParagraphFont"/>
    <w:rsid w:val="006926EB"/>
    <w:rPr>
      <w:rFonts w:ascii="Courier New" w:hAnsi="Courier New" w:cs="Courier New" w:hint="default"/>
      <w:color w:val="61CE3C"/>
      <w:sz w:val="20"/>
      <w:szCs w:val="20"/>
    </w:rPr>
  </w:style>
  <w:style w:type="character" w:customStyle="1" w:styleId="sc26">
    <w:name w:val="sc26"/>
    <w:basedOn w:val="DefaultParagraphFont"/>
    <w:rsid w:val="006926EB"/>
    <w:rPr>
      <w:rFonts w:ascii="Courier New" w:hAnsi="Courier New" w:cs="Courier New" w:hint="default"/>
      <w:color w:val="F8F8F8"/>
      <w:sz w:val="20"/>
      <w:szCs w:val="20"/>
    </w:rPr>
  </w:style>
  <w:style w:type="character" w:customStyle="1" w:styleId="sc01">
    <w:name w:val="sc01"/>
    <w:basedOn w:val="DefaultParagraphFont"/>
    <w:rsid w:val="006926EB"/>
    <w:rPr>
      <w:rFonts w:ascii="Times New Roman" w:hAnsi="Times New Roman" w:cs="Times New Roman" w:hint="default"/>
      <w:color w:val="FFFFFF"/>
      <w:sz w:val="24"/>
      <w:szCs w:val="24"/>
    </w:rPr>
  </w:style>
  <w:style w:type="character" w:customStyle="1" w:styleId="sc12">
    <w:name w:val="sc12"/>
    <w:basedOn w:val="DefaultParagraphFont"/>
    <w:rsid w:val="006926EB"/>
    <w:rPr>
      <w:rFonts w:ascii="Courier New" w:hAnsi="Courier New" w:cs="Courier New" w:hint="default"/>
      <w:color w:val="FFFF80"/>
      <w:sz w:val="20"/>
      <w:szCs w:val="20"/>
    </w:rPr>
  </w:style>
  <w:style w:type="character" w:customStyle="1" w:styleId="sc8">
    <w:name w:val="sc8"/>
    <w:basedOn w:val="DefaultParagraphFont"/>
    <w:rsid w:val="006926EB"/>
    <w:rPr>
      <w:rFonts w:ascii="Courier New" w:hAnsi="Courier New" w:cs="Courier New" w:hint="default"/>
      <w:color w:val="F8F8F8"/>
      <w:sz w:val="20"/>
      <w:szCs w:val="20"/>
    </w:rPr>
  </w:style>
  <w:style w:type="character" w:customStyle="1" w:styleId="sc31">
    <w:name w:val="sc31"/>
    <w:basedOn w:val="DefaultParagraphFont"/>
    <w:rsid w:val="006926EB"/>
    <w:rPr>
      <w:rFonts w:ascii="Courier New" w:hAnsi="Courier New" w:cs="Courier New" w:hint="default"/>
      <w:color w:val="80FFFF"/>
      <w:sz w:val="20"/>
      <w:szCs w:val="20"/>
    </w:rPr>
  </w:style>
  <w:style w:type="character" w:customStyle="1" w:styleId="sc61">
    <w:name w:val="sc61"/>
    <w:basedOn w:val="DefaultParagraphFont"/>
    <w:rsid w:val="006926EB"/>
    <w:rPr>
      <w:rFonts w:ascii="Courier New" w:hAnsi="Courier New" w:cs="Courier New" w:hint="default"/>
      <w:color w:val="FF8040"/>
      <w:sz w:val="20"/>
      <w:szCs w:val="20"/>
    </w:rPr>
  </w:style>
  <w:style w:type="character" w:customStyle="1" w:styleId="sc111">
    <w:name w:val="sc111"/>
    <w:basedOn w:val="DefaultParagraphFont"/>
    <w:rsid w:val="006926EB"/>
    <w:rPr>
      <w:rFonts w:ascii="Courier New" w:hAnsi="Courier New" w:cs="Courier New" w:hint="default"/>
      <w:color w:val="FF6400"/>
      <w:sz w:val="20"/>
      <w:szCs w:val="20"/>
    </w:rPr>
  </w:style>
  <w:style w:type="character" w:customStyle="1" w:styleId="sc11">
    <w:name w:val="sc11"/>
    <w:basedOn w:val="DefaultParagraphFont"/>
    <w:rsid w:val="00772FD9"/>
    <w:rPr>
      <w:rFonts w:ascii="Consolas" w:hAnsi="Consolas" w:hint="default"/>
      <w:color w:val="0000FF"/>
      <w:sz w:val="20"/>
      <w:szCs w:val="20"/>
    </w:rPr>
  </w:style>
  <w:style w:type="character" w:customStyle="1" w:styleId="sc51">
    <w:name w:val="sc51"/>
    <w:basedOn w:val="DefaultParagraphFont"/>
    <w:rsid w:val="00772FD9"/>
    <w:rPr>
      <w:rFonts w:ascii="Consolas" w:hAnsi="Consolas" w:hint="default"/>
      <w:b/>
      <w:bCs/>
      <w:color w:val="FFFFFF"/>
      <w:sz w:val="20"/>
      <w:szCs w:val="20"/>
    </w:rPr>
  </w:style>
  <w:style w:type="character" w:customStyle="1" w:styleId="sc81">
    <w:name w:val="sc81"/>
    <w:basedOn w:val="DefaultParagraphFont"/>
    <w:rsid w:val="00772FD9"/>
    <w:rPr>
      <w:rFonts w:ascii="Consolas" w:hAnsi="Consolas" w:hint="default"/>
      <w:b/>
      <w:bCs/>
      <w:color w:val="FFFFFF"/>
      <w:sz w:val="20"/>
      <w:szCs w:val="20"/>
    </w:rPr>
  </w:style>
  <w:style w:type="character" w:customStyle="1" w:styleId="sc21">
    <w:name w:val="sc21"/>
    <w:basedOn w:val="DefaultParagraphFont"/>
    <w:rsid w:val="00772FD9"/>
    <w:rPr>
      <w:rFonts w:ascii="Consolas" w:hAnsi="Consolas" w:hint="default"/>
      <w:color w:val="00FF40"/>
      <w:sz w:val="20"/>
      <w:szCs w:val="20"/>
    </w:rPr>
  </w:style>
  <w:style w:type="character" w:customStyle="1" w:styleId="sc0">
    <w:name w:val="sc0"/>
    <w:basedOn w:val="DefaultParagraphFont"/>
    <w:rsid w:val="00892BE9"/>
    <w:rPr>
      <w:rFonts w:ascii="Courier New" w:hAnsi="Courier New" w:cs="Courier New" w:hint="default"/>
      <w:color w:val="FFFFFF"/>
      <w:sz w:val="20"/>
      <w:szCs w:val="20"/>
    </w:rPr>
  </w:style>
  <w:style w:type="character" w:customStyle="1" w:styleId="sc22">
    <w:name w:val="sc22"/>
    <w:basedOn w:val="DefaultParagraphFont"/>
    <w:rsid w:val="00892BE9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3">
    <w:name w:val="sc13"/>
    <w:basedOn w:val="DefaultParagraphFont"/>
    <w:rsid w:val="00D17B0A"/>
    <w:rPr>
      <w:rFonts w:ascii="Courier New" w:hAnsi="Courier New" w:cs="Courier New" w:hint="default"/>
      <w:color w:val="FFFFFF"/>
      <w:sz w:val="20"/>
      <w:szCs w:val="20"/>
    </w:rPr>
  </w:style>
  <w:style w:type="character" w:customStyle="1" w:styleId="sc14">
    <w:name w:val="sc14"/>
    <w:basedOn w:val="DefaultParagraphFont"/>
    <w:rsid w:val="00D17B0A"/>
    <w:rPr>
      <w:rFonts w:ascii="Courier New" w:hAnsi="Courier New" w:cs="Courier New" w:hint="default"/>
      <w:color w:val="FFFFFF"/>
      <w:sz w:val="20"/>
      <w:szCs w:val="20"/>
    </w:rPr>
  </w:style>
  <w:style w:type="character" w:customStyle="1" w:styleId="sc71">
    <w:name w:val="sc71"/>
    <w:basedOn w:val="DefaultParagraphFont"/>
    <w:rsid w:val="00D17B0A"/>
    <w:rPr>
      <w:rFonts w:ascii="Courier New" w:hAnsi="Courier New" w:cs="Courier New" w:hint="default"/>
      <w:color w:val="FF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1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2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56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2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51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03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5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5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8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2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0</TotalTime>
  <Pages>9</Pages>
  <Words>1031</Words>
  <Characters>58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-cse3</dc:creator>
  <cp:lastModifiedBy>DHARUN KD</cp:lastModifiedBy>
  <cp:revision>5</cp:revision>
  <cp:lastPrinted>2020-11-22T04:31:00Z</cp:lastPrinted>
  <dcterms:created xsi:type="dcterms:W3CDTF">2023-03-09T19:57:00Z</dcterms:created>
  <dcterms:modified xsi:type="dcterms:W3CDTF">2023-03-12T02:36:00Z</dcterms:modified>
</cp:coreProperties>
</file>